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4B34C4" w14:textId="77777777" w:rsidR="004371F7" w:rsidRDefault="00E80ED9">
      <w:pPr>
        <w:pStyle w:val="a3"/>
      </w:pPr>
      <w:bookmarkStart w:id="0" w:name="_8jp1ryq4fsv7" w:colFirst="0" w:colLast="0"/>
      <w:bookmarkEnd w:id="0"/>
      <w:r>
        <w:t>W4111 – Introduction to Databases</w:t>
      </w:r>
      <w:r>
        <w:br/>
        <w:t>Sections 002, V002; spring 2022</w:t>
      </w:r>
      <w:r>
        <w:br/>
      </w:r>
      <w:r>
        <w:br/>
        <w:t>Homework 1 – Written Assignment</w:t>
      </w:r>
    </w:p>
    <w:p w14:paraId="0E4B34C5" w14:textId="77777777" w:rsidR="004371F7" w:rsidRDefault="004371F7"/>
    <w:p w14:paraId="0E4B34C6" w14:textId="77777777" w:rsidR="004371F7" w:rsidRDefault="004371F7"/>
    <w:p w14:paraId="0E4B34C7" w14:textId="77777777" w:rsidR="004371F7" w:rsidRDefault="00E80ED9">
      <w:pPr>
        <w:pStyle w:val="1"/>
      </w:pPr>
      <w:bookmarkStart w:id="1" w:name="_3std66ffp1ki" w:colFirst="0" w:colLast="0"/>
      <w:bookmarkEnd w:id="1"/>
      <w:r>
        <w:t>Instructions</w:t>
      </w:r>
    </w:p>
    <w:p w14:paraId="0E4B34C8" w14:textId="77777777" w:rsidR="004371F7" w:rsidRDefault="00E80ED9">
      <w:pPr>
        <w:numPr>
          <w:ilvl w:val="0"/>
          <w:numId w:val="1"/>
        </w:numPr>
      </w:pPr>
      <w:r>
        <w:t>The homework submission date/time is 06-Feb-2022 at 11:59 PM.</w:t>
      </w:r>
    </w:p>
    <w:p w14:paraId="0E4B34C9" w14:textId="77777777" w:rsidR="004371F7" w:rsidRDefault="00E80ED9">
      <w:pPr>
        <w:numPr>
          <w:ilvl w:val="0"/>
          <w:numId w:val="1"/>
        </w:numPr>
      </w:pPr>
      <w:r>
        <w:t>Submission format is a PDF version of this document with your answers. Place your answers in the document after the questions.</w:t>
      </w:r>
    </w:p>
    <w:p w14:paraId="0E4B34CA" w14:textId="77777777" w:rsidR="004371F7" w:rsidRDefault="00E80ED9">
      <w:pPr>
        <w:numPr>
          <w:ilvl w:val="0"/>
          <w:numId w:val="1"/>
        </w:numPr>
      </w:pPr>
      <w:r>
        <w:t>The name of your PDF must be &lt;UNI&gt;_S22_W4111_HW1_Written.pdf. For example, mine would be dff9_S22_W4111_HW1_Written.pdf</w:t>
      </w:r>
    </w:p>
    <w:p w14:paraId="0E4B34CB" w14:textId="77777777" w:rsidR="004371F7" w:rsidRDefault="00E80ED9">
      <w:pPr>
        <w:numPr>
          <w:ilvl w:val="0"/>
          <w:numId w:val="1"/>
        </w:numPr>
      </w:pPr>
      <w:r>
        <w:t xml:space="preserve">You must use the </w:t>
      </w:r>
      <w:proofErr w:type="spellStart"/>
      <w:r>
        <w:t>Gradescope</w:t>
      </w:r>
      <w:proofErr w:type="spellEnd"/>
      <w:r>
        <w:t xml:space="preserve"> functions to mark the location of your questions/answers in the submitted PDF. Failure to mark pages will cause point deductions.</w:t>
      </w:r>
    </w:p>
    <w:p w14:paraId="0E4B34CC" w14:textId="77777777" w:rsidR="004371F7" w:rsidRDefault="00E80ED9">
      <w:pPr>
        <w:numPr>
          <w:ilvl w:val="0"/>
          <w:numId w:val="1"/>
        </w:numPr>
      </w:pPr>
      <w:r>
        <w:t xml:space="preserve">You can use online sources but you must cite your sources. You may not cut and paste </w:t>
      </w:r>
      <w:proofErr w:type="gramStart"/>
      <w:r>
        <w:t>text..</w:t>
      </w:r>
      <w:proofErr w:type="gramEnd"/>
      <w:r>
        <w:t xml:space="preserve"> </w:t>
      </w:r>
    </w:p>
    <w:p w14:paraId="0E4B34CD" w14:textId="77777777" w:rsidR="004371F7" w:rsidRDefault="00E80ED9">
      <w:pPr>
        <w:numPr>
          <w:ilvl w:val="0"/>
          <w:numId w:val="1"/>
        </w:numPr>
      </w:pPr>
      <w:r>
        <w:t>Questions typically require less than five sentences for an answer. You will lose points if your answer runs on and wanders.</w:t>
      </w:r>
      <w:r>
        <w:br/>
      </w:r>
      <w:r>
        <w:br/>
      </w:r>
      <w:r>
        <w:rPr>
          <w:rFonts w:ascii="Merriweather" w:eastAsia="Merriweather" w:hAnsi="Merriweather" w:cs="Merriweather"/>
          <w:color w:val="181818"/>
          <w:sz w:val="21"/>
          <w:szCs w:val="21"/>
          <w:highlight w:val="white"/>
        </w:rPr>
        <w:t>“Verbosity wastes a portion of the reader’s or listener’s life.”</w:t>
      </w:r>
    </w:p>
    <w:p w14:paraId="0E4B34CE" w14:textId="77777777" w:rsidR="004371F7" w:rsidRDefault="004371F7"/>
    <w:p w14:paraId="0E4B34CF" w14:textId="77777777" w:rsidR="004371F7" w:rsidRDefault="00E80ED9">
      <w:pPr>
        <w:pStyle w:val="1"/>
      </w:pPr>
      <w:bookmarkStart w:id="2" w:name="_kypbhlkam76a" w:colFirst="0" w:colLast="0"/>
      <w:bookmarkEnd w:id="2"/>
      <w:r>
        <w:t>Questions</w:t>
      </w:r>
    </w:p>
    <w:p w14:paraId="0E4B34D0" w14:textId="77777777" w:rsidR="004371F7" w:rsidRDefault="004371F7"/>
    <w:p w14:paraId="0E4B34D1" w14:textId="77777777" w:rsidR="004371F7" w:rsidRDefault="00E80ED9">
      <w:pPr>
        <w:pStyle w:val="3"/>
      </w:pPr>
      <w:bookmarkStart w:id="3" w:name="_ul01ioam6rp1" w:colFirst="0" w:colLast="0"/>
      <w:bookmarkEnd w:id="3"/>
      <w:r>
        <w:rPr>
          <w:u w:val="single"/>
        </w:rPr>
        <w:t>Question 1</w:t>
      </w:r>
      <w:r>
        <w:t xml:space="preserve">: Briefly explain the terms </w:t>
      </w:r>
      <w:r>
        <w:rPr>
          <w:i/>
        </w:rPr>
        <w:t xml:space="preserve">structured data, semi-structured </w:t>
      </w:r>
      <w:proofErr w:type="gramStart"/>
      <w:r>
        <w:rPr>
          <w:i/>
        </w:rPr>
        <w:t xml:space="preserve">data </w:t>
      </w:r>
      <w:r>
        <w:t xml:space="preserve"> and</w:t>
      </w:r>
      <w:proofErr w:type="gramEnd"/>
      <w:r>
        <w:t xml:space="preserve"> </w:t>
      </w:r>
      <w:r>
        <w:rPr>
          <w:i/>
        </w:rPr>
        <w:t>unstructured data.</w:t>
      </w:r>
      <w:r>
        <w:t xml:space="preserve"> Give an example of each type.</w:t>
      </w:r>
    </w:p>
    <w:p w14:paraId="0E4B34D2" w14:textId="08E60F7D" w:rsidR="004371F7" w:rsidRDefault="004371F7"/>
    <w:p w14:paraId="0E4B34D3" w14:textId="74669499" w:rsidR="004371F7" w:rsidRDefault="006E6A7C">
      <w:r>
        <w:rPr>
          <w:rFonts w:hint="eastAsia"/>
        </w:rPr>
        <w:t>S</w:t>
      </w:r>
      <w:r>
        <w:t>truct</w:t>
      </w:r>
      <w:r w:rsidR="00E03041">
        <w:t xml:space="preserve">ured data </w:t>
      </w:r>
      <w:r w:rsidR="00BB04E7">
        <w:t xml:space="preserve">is organized data </w:t>
      </w:r>
      <w:r w:rsidR="00AC144C">
        <w:t>that</w:t>
      </w:r>
      <w:r w:rsidR="00BB04E7">
        <w:t xml:space="preserve"> always has rows and </w:t>
      </w:r>
      <w:r w:rsidR="00CB1E65">
        <w:t>columns as tables. They have re</w:t>
      </w:r>
      <w:r w:rsidR="00452F3E">
        <w:t xml:space="preserve">lational keys in database. </w:t>
      </w:r>
      <w:r w:rsidR="00AA5F43">
        <w:t>E.g.,</w:t>
      </w:r>
      <w:r w:rsidR="00452F3E">
        <w:t xml:space="preserve"> </w:t>
      </w:r>
      <w:r w:rsidR="0031725C">
        <w:t>table “actors” in IMDB database.</w:t>
      </w:r>
    </w:p>
    <w:p w14:paraId="4A90A90C" w14:textId="53D8EFF2" w:rsidR="0031725C" w:rsidRDefault="000A70DF">
      <w:r>
        <w:t>S</w:t>
      </w:r>
      <w:r w:rsidRPr="000A70DF">
        <w:t>emi-structured data</w:t>
      </w:r>
      <w:r w:rsidR="002F6A97">
        <w:t xml:space="preserve"> still has some format but </w:t>
      </w:r>
      <w:r w:rsidR="00AC144C">
        <w:t xml:space="preserve">is </w:t>
      </w:r>
      <w:r w:rsidR="002F6A97">
        <w:t xml:space="preserve">not as organized </w:t>
      </w:r>
      <w:r w:rsidR="00AA5F43">
        <w:t xml:space="preserve">with rows and columns as structured data.  E.g., </w:t>
      </w:r>
      <w:r w:rsidR="00C4799E">
        <w:t xml:space="preserve">IMDB </w:t>
      </w:r>
      <w:proofErr w:type="gramStart"/>
      <w:r w:rsidR="00C4799E">
        <w:t>actors</w:t>
      </w:r>
      <w:proofErr w:type="gramEnd"/>
      <w:r w:rsidR="00C4799E">
        <w:t xml:space="preserve"> </w:t>
      </w:r>
      <w:r w:rsidR="00764362">
        <w:t>documents in JSON</w:t>
      </w:r>
      <w:r w:rsidR="00C4799E">
        <w:t xml:space="preserve"> format</w:t>
      </w:r>
      <w:r w:rsidR="00105B63">
        <w:t>.</w:t>
      </w:r>
    </w:p>
    <w:p w14:paraId="60D42EE1" w14:textId="77777777" w:rsidR="00105B63" w:rsidRDefault="00105B63"/>
    <w:p w14:paraId="685A6E4C" w14:textId="0789570D" w:rsidR="00105B63" w:rsidRPr="00144C02" w:rsidRDefault="00105B63">
      <w:r>
        <w:lastRenderedPageBreak/>
        <w:t>U</w:t>
      </w:r>
      <w:r w:rsidRPr="00105B63">
        <w:t>nstructured data</w:t>
      </w:r>
      <w:r>
        <w:t xml:space="preserve"> is raw data without organiz</w:t>
      </w:r>
      <w:r w:rsidR="00B378D2">
        <w:t xml:space="preserve">ing. E.g., </w:t>
      </w:r>
      <w:r w:rsidR="00A814EB">
        <w:t xml:space="preserve">a list of students’ papers </w:t>
      </w:r>
      <w:proofErr w:type="gramStart"/>
      <w:r w:rsidR="00A814EB">
        <w:t>word</w:t>
      </w:r>
      <w:proofErr w:type="gramEnd"/>
      <w:r w:rsidR="00A814EB">
        <w:t xml:space="preserve"> documents.</w:t>
      </w:r>
    </w:p>
    <w:p w14:paraId="0E4B34D4" w14:textId="77777777" w:rsidR="004371F7" w:rsidRDefault="004371F7"/>
    <w:p w14:paraId="0E4B34D5" w14:textId="6E935C6A" w:rsidR="004371F7" w:rsidRDefault="000A70DF">
      <w:r>
        <w:rPr>
          <w:rFonts w:hint="eastAsia"/>
        </w:rPr>
        <w:t>R</w:t>
      </w:r>
      <w:r>
        <w:t xml:space="preserve">eference: </w:t>
      </w:r>
      <w:r w:rsidRPr="000A70DF">
        <w:t>https://k21academy.com/microsoft-azure/dp-900/structured-data-vs-unstructured-data-vs-semi-structured-data/</w:t>
      </w:r>
    </w:p>
    <w:p w14:paraId="7F1090D0" w14:textId="77777777" w:rsidR="00144C02" w:rsidRDefault="00144C02"/>
    <w:p w14:paraId="0E4B34D6" w14:textId="77777777" w:rsidR="004371F7" w:rsidRDefault="004371F7"/>
    <w:p w14:paraId="0E4B34D7" w14:textId="6137352F" w:rsidR="004371F7" w:rsidRDefault="00E80ED9">
      <w:pPr>
        <w:pStyle w:val="3"/>
      </w:pPr>
      <w:bookmarkStart w:id="4" w:name="_i2yerncisnea" w:colFirst="0" w:colLast="0"/>
      <w:bookmarkEnd w:id="4"/>
      <w:r>
        <w:rPr>
          <w:u w:val="single"/>
        </w:rPr>
        <w:t>Question 2</w:t>
      </w:r>
      <w:r>
        <w:t>: Briefly explain the concept of. For a presentation (PowerPoint, Google Slides), what would be some examples of metadata?</w:t>
      </w:r>
    </w:p>
    <w:p w14:paraId="0E4B34D8" w14:textId="77777777" w:rsidR="004371F7" w:rsidRDefault="004371F7"/>
    <w:p w14:paraId="0E4B34D9" w14:textId="5BFF6A27" w:rsidR="004371F7" w:rsidRDefault="00926CE4">
      <w:r>
        <w:rPr>
          <w:rFonts w:hint="eastAsia"/>
        </w:rPr>
        <w:t>M</w:t>
      </w:r>
      <w:r>
        <w:t>etadata is data to describe other data</w:t>
      </w:r>
      <w:r w:rsidR="00C21A79">
        <w:t>.</w:t>
      </w:r>
    </w:p>
    <w:p w14:paraId="1D79DB16" w14:textId="77777777" w:rsidR="00C21A79" w:rsidRDefault="00C21A79"/>
    <w:p w14:paraId="0E4B34DC" w14:textId="576DCAF5" w:rsidR="004371F7" w:rsidRPr="00577A7A" w:rsidRDefault="00C21A79">
      <w:pPr>
        <w:rPr>
          <w:lang w:val="en-US"/>
        </w:rPr>
      </w:pPr>
      <w:r>
        <w:rPr>
          <w:rFonts w:hint="eastAsia"/>
        </w:rPr>
        <w:t>E</w:t>
      </w:r>
      <w:r>
        <w:t xml:space="preserve">xample: author, </w:t>
      </w:r>
      <w:r w:rsidR="004456E1">
        <w:t xml:space="preserve">size, </w:t>
      </w:r>
      <w:r w:rsidR="00577A7A" w:rsidRPr="00577A7A">
        <w:t>file modification date</w:t>
      </w:r>
      <w:r w:rsidR="00577A7A">
        <w:t>.</w:t>
      </w:r>
    </w:p>
    <w:p w14:paraId="0E4B34DD" w14:textId="77777777" w:rsidR="004371F7" w:rsidRDefault="004371F7"/>
    <w:p w14:paraId="0E4B34DE" w14:textId="77777777" w:rsidR="004371F7" w:rsidRDefault="004371F7"/>
    <w:p w14:paraId="0E4B34DF" w14:textId="77777777" w:rsidR="004371F7" w:rsidRDefault="00E80ED9">
      <w:pPr>
        <w:pStyle w:val="3"/>
      </w:pPr>
      <w:bookmarkStart w:id="5" w:name="_uthagp1ghj7z" w:colFirst="0" w:colLast="0"/>
      <w:bookmarkEnd w:id="5"/>
      <w:r>
        <w:rPr>
          <w:u w:val="single"/>
        </w:rPr>
        <w:t>Question 3:</w:t>
      </w:r>
      <w:r>
        <w:t xml:space="preserve"> The following diagram is an overview of </w:t>
      </w:r>
      <w:proofErr w:type="spellStart"/>
      <w:r>
        <w:t>Jupyter</w:t>
      </w:r>
      <w:proofErr w:type="spellEnd"/>
      <w:r>
        <w:t xml:space="preserve"> Notebook’s runtime model when the notebook is using MySQL. Is this a 2-tier application or 3-tier application? Briefly explain why.</w:t>
      </w:r>
    </w:p>
    <w:p w14:paraId="0E4B34E0" w14:textId="77777777" w:rsidR="004371F7" w:rsidRDefault="004371F7"/>
    <w:p w14:paraId="0E4B34E1" w14:textId="77777777" w:rsidR="004371F7" w:rsidRDefault="00E80ED9">
      <w:r>
        <w:rPr>
          <w:noProof/>
        </w:rPr>
        <w:drawing>
          <wp:inline distT="114300" distB="114300" distL="114300" distR="114300" wp14:anchorId="0E4B3508" wp14:editId="0E4B3509">
            <wp:extent cx="5943600" cy="28829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E4B34E2" w14:textId="77777777" w:rsidR="004371F7" w:rsidRDefault="004371F7"/>
    <w:p w14:paraId="0E4B34E3" w14:textId="4479EAFC" w:rsidR="004371F7" w:rsidRDefault="000630AC">
      <w:r>
        <w:rPr>
          <w:rFonts w:hint="eastAsia"/>
        </w:rPr>
        <w:t>I</w:t>
      </w:r>
      <w:r>
        <w:t xml:space="preserve">t’s </w:t>
      </w:r>
      <w:r w:rsidR="00AC144C">
        <w:t xml:space="preserve">a </w:t>
      </w:r>
      <w:r>
        <w:t xml:space="preserve">3-tier application. Because </w:t>
      </w:r>
      <w:r w:rsidR="001806CB">
        <w:t xml:space="preserve">the user </w:t>
      </w:r>
      <w:r w:rsidR="00D646F0">
        <w:t xml:space="preserve">doesn’t use </w:t>
      </w:r>
      <w:proofErr w:type="spellStart"/>
      <w:r w:rsidR="00D646F0">
        <w:t>jupyter</w:t>
      </w:r>
      <w:proofErr w:type="spellEnd"/>
      <w:r w:rsidR="00D646F0">
        <w:t xml:space="preserve"> notebook </w:t>
      </w:r>
      <w:r w:rsidR="00D2369E">
        <w:t xml:space="preserve">with direct database calls, it communicates with </w:t>
      </w:r>
      <w:proofErr w:type="spellStart"/>
      <w:r w:rsidR="00D2369E">
        <w:t>mysql</w:t>
      </w:r>
      <w:proofErr w:type="spellEnd"/>
      <w:r w:rsidR="00D2369E">
        <w:t xml:space="preserve"> to access data.</w:t>
      </w:r>
    </w:p>
    <w:p w14:paraId="0E4B34E4" w14:textId="77777777" w:rsidR="004371F7" w:rsidRDefault="004371F7"/>
    <w:p w14:paraId="0E4B34E5" w14:textId="77777777" w:rsidR="004371F7" w:rsidRDefault="004371F7"/>
    <w:p w14:paraId="0E4B34E6" w14:textId="77777777" w:rsidR="004371F7" w:rsidRDefault="004371F7"/>
    <w:p w14:paraId="0E4B34E7" w14:textId="77777777" w:rsidR="004371F7" w:rsidRDefault="00E80ED9">
      <w:pPr>
        <w:pStyle w:val="3"/>
      </w:pPr>
      <w:bookmarkStart w:id="6" w:name="_l0zo98kk41xb" w:colFirst="0" w:colLast="0"/>
      <w:bookmarkEnd w:id="6"/>
      <w:r>
        <w:rPr>
          <w:u w:val="single"/>
        </w:rPr>
        <w:t>Question 4</w:t>
      </w:r>
      <w:r>
        <w:t>: Briefly define and explain procedural and declarative languages. Is SQL procedural or declarative?</w:t>
      </w:r>
    </w:p>
    <w:p w14:paraId="0E4B34E8" w14:textId="5A2237D4" w:rsidR="004371F7" w:rsidRDefault="00A31F47">
      <w:r>
        <w:t xml:space="preserve">Procedural languages </w:t>
      </w:r>
      <w:r>
        <w:rPr>
          <w:rFonts w:hint="eastAsia"/>
        </w:rPr>
        <w:t>re</w:t>
      </w:r>
      <w:r>
        <w:t xml:space="preserve">quire the user </w:t>
      </w:r>
      <w:r w:rsidR="00AA762D">
        <w:t xml:space="preserve">to </w:t>
      </w:r>
      <w:r w:rsidR="006638F1">
        <w:t>specify</w:t>
      </w:r>
      <w:r w:rsidR="00AA762D">
        <w:t xml:space="preserve"> how to get the needed data</w:t>
      </w:r>
      <w:r w:rsidR="00761691">
        <w:t xml:space="preserve">, </w:t>
      </w:r>
      <w:r w:rsidR="00864EA1">
        <w:t>includ</w:t>
      </w:r>
      <w:r w:rsidR="00AC144C">
        <w:t>ing</w:t>
      </w:r>
      <w:r w:rsidR="00864EA1">
        <w:t xml:space="preserve"> all the steps</w:t>
      </w:r>
      <w:r w:rsidR="00AA762D">
        <w:t>.</w:t>
      </w:r>
    </w:p>
    <w:p w14:paraId="09149F3B" w14:textId="5DB35C67" w:rsidR="00AA762D" w:rsidRDefault="00076CA4">
      <w:r>
        <w:t>D</w:t>
      </w:r>
      <w:r w:rsidR="00AA762D">
        <w:t>eclarative languages do not require</w:t>
      </w:r>
      <w:r>
        <w:t xml:space="preserve"> the user to specify how to get the needed data.</w:t>
      </w:r>
    </w:p>
    <w:p w14:paraId="0E4B34E9" w14:textId="27109502" w:rsidR="004371F7" w:rsidRPr="00076CA4" w:rsidRDefault="00076CA4">
      <w:r>
        <w:rPr>
          <w:rFonts w:hint="eastAsia"/>
        </w:rPr>
        <w:t>S</w:t>
      </w:r>
      <w:r>
        <w:t xml:space="preserve">QL is declarative since </w:t>
      </w:r>
      <w:r w:rsidR="00AC21DD">
        <w:t>the qu</w:t>
      </w:r>
      <w:r w:rsidR="006638F1">
        <w:t>e</w:t>
      </w:r>
      <w:r w:rsidR="00AC21DD">
        <w:t xml:space="preserve">ries don’t specify </w:t>
      </w:r>
      <w:r w:rsidR="00761691">
        <w:t xml:space="preserve">exact </w:t>
      </w:r>
      <w:r w:rsidR="00AC21DD">
        <w:t xml:space="preserve">steps to </w:t>
      </w:r>
      <w:r w:rsidR="00761691">
        <w:t>get the result.</w:t>
      </w:r>
    </w:p>
    <w:p w14:paraId="0E4B34EA" w14:textId="77777777" w:rsidR="004371F7" w:rsidRDefault="004371F7"/>
    <w:p w14:paraId="0E4B34EB" w14:textId="77777777" w:rsidR="004371F7" w:rsidRDefault="004371F7"/>
    <w:p w14:paraId="0E4B34EC" w14:textId="77777777" w:rsidR="004371F7" w:rsidRDefault="004371F7"/>
    <w:p w14:paraId="0E4B34ED" w14:textId="77777777" w:rsidR="004371F7" w:rsidRDefault="00E80ED9">
      <w:pPr>
        <w:pStyle w:val="3"/>
      </w:pPr>
      <w:bookmarkStart w:id="7" w:name="_ed28linh51s7" w:colFirst="0" w:colLast="0"/>
      <w:bookmarkEnd w:id="7"/>
      <w:r>
        <w:rPr>
          <w:u w:val="single"/>
        </w:rPr>
        <w:t>Question 5</w:t>
      </w:r>
      <w:r>
        <w:t xml:space="preserve">: List 4 </w:t>
      </w:r>
      <w:bookmarkStart w:id="8" w:name="OLE_LINK1"/>
      <w:bookmarkStart w:id="9" w:name="OLE_LINK3"/>
      <w:r>
        <w:t>advantage</w:t>
      </w:r>
      <w:bookmarkEnd w:id="8"/>
      <w:r>
        <w:t>s/</w:t>
      </w:r>
      <w:bookmarkEnd w:id="9"/>
      <w:r>
        <w:t xml:space="preserve">differences of database management </w:t>
      </w:r>
      <w:bookmarkStart w:id="10" w:name="OLE_LINK2"/>
      <w:r>
        <w:t>system</w:t>
      </w:r>
      <w:bookmarkEnd w:id="10"/>
      <w:r>
        <w:t>s (DBMS) compared to programs and files for data processing. List two disadvantages of DBMS?</w:t>
      </w:r>
    </w:p>
    <w:p w14:paraId="0E4B34EE" w14:textId="29FEBBDA" w:rsidR="004371F7" w:rsidRDefault="00D83C16">
      <w:r>
        <w:t xml:space="preserve">Advantages: </w:t>
      </w:r>
      <w:r w:rsidR="00CE6ADE">
        <w:t>I</w:t>
      </w:r>
      <w:r>
        <w:t>mprove data security</w:t>
      </w:r>
      <w:r w:rsidR="00CE6ADE">
        <w:t xml:space="preserve">, </w:t>
      </w:r>
      <w:r w:rsidR="002B2B5E">
        <w:t xml:space="preserve">can set </w:t>
      </w:r>
      <w:r w:rsidR="00AC144C">
        <w:t xml:space="preserve">the </w:t>
      </w:r>
      <w:r w:rsidR="002B2B5E">
        <w:t>password to protect the dataset.</w:t>
      </w:r>
    </w:p>
    <w:p w14:paraId="208B5186" w14:textId="7E1B796C" w:rsidR="002B2B5E" w:rsidRDefault="004A2F5F">
      <w:r>
        <w:rPr>
          <w:rFonts w:hint="eastAsia"/>
        </w:rPr>
        <w:t>D</w:t>
      </w:r>
      <w:r>
        <w:t>isplay data more organized</w:t>
      </w:r>
      <w:r w:rsidR="00DA6202">
        <w:t xml:space="preserve">, </w:t>
      </w:r>
      <w:r w:rsidR="00845390">
        <w:t>easy to use.</w:t>
      </w:r>
    </w:p>
    <w:p w14:paraId="6CD4CD5F" w14:textId="6DC497C1" w:rsidR="004A2F5F" w:rsidRDefault="00A56F5C">
      <w:r>
        <w:rPr>
          <w:rFonts w:hint="eastAsia"/>
        </w:rPr>
        <w:t>I</w:t>
      </w:r>
      <w:r>
        <w:t>ntegrate different dataset</w:t>
      </w:r>
      <w:r w:rsidR="00AC144C">
        <w:t>s</w:t>
      </w:r>
      <w:r>
        <w:t>.</w:t>
      </w:r>
    </w:p>
    <w:p w14:paraId="472379F4" w14:textId="4BCA2118" w:rsidR="00A56F5C" w:rsidRDefault="00942C0B">
      <w:r>
        <w:rPr>
          <w:rFonts w:hint="eastAsia"/>
        </w:rPr>
        <w:t>B</w:t>
      </w:r>
      <w:r>
        <w:t>etter access data</w:t>
      </w:r>
      <w:r w:rsidR="008315D4">
        <w:t>, declarative languages do not require the user to specify how to get the needed data.</w:t>
      </w:r>
    </w:p>
    <w:p w14:paraId="0E4B34EF" w14:textId="77777777" w:rsidR="004371F7" w:rsidRDefault="004371F7"/>
    <w:p w14:paraId="3DD63594" w14:textId="61BB5F79" w:rsidR="008315D4" w:rsidRDefault="008315D4">
      <w:r>
        <w:rPr>
          <w:rFonts w:hint="eastAsia"/>
        </w:rPr>
        <w:t>D</w:t>
      </w:r>
      <w:r>
        <w:t>isadvantages:</w:t>
      </w:r>
    </w:p>
    <w:p w14:paraId="024DF103" w14:textId="2D336476" w:rsidR="008315D4" w:rsidRDefault="001A4875">
      <w:r>
        <w:rPr>
          <w:rFonts w:hint="eastAsia"/>
        </w:rPr>
        <w:t>N</w:t>
      </w:r>
      <w:r>
        <w:t>eed more hardware and software.</w:t>
      </w:r>
    </w:p>
    <w:p w14:paraId="1B01C01A" w14:textId="5552DA49" w:rsidR="001A4875" w:rsidRPr="001A4875" w:rsidRDefault="00126047">
      <w:r>
        <w:t>Frequently update the system and the environment.</w:t>
      </w:r>
    </w:p>
    <w:p w14:paraId="0E4B34F0" w14:textId="77777777" w:rsidR="004371F7" w:rsidRDefault="004371F7"/>
    <w:p w14:paraId="0E4B34F1" w14:textId="389C7074" w:rsidR="004371F7" w:rsidRDefault="00013613">
      <w:r>
        <w:rPr>
          <w:rFonts w:hint="eastAsia"/>
        </w:rPr>
        <w:t>R</w:t>
      </w:r>
      <w:r>
        <w:t xml:space="preserve">eference: </w:t>
      </w:r>
      <w:r w:rsidRPr="00013613">
        <w:t>https://tutorialink.com/dbms/advantage-and-disadvantages-of-dbms.dbms</w:t>
      </w:r>
    </w:p>
    <w:p w14:paraId="0E4B34F2" w14:textId="77777777" w:rsidR="004371F7" w:rsidRDefault="00E80ED9">
      <w:pPr>
        <w:pStyle w:val="3"/>
      </w:pPr>
      <w:bookmarkStart w:id="11" w:name="_wp77bn3t9m6h" w:colFirst="0" w:colLast="0"/>
      <w:bookmarkEnd w:id="11"/>
      <w:r>
        <w:rPr>
          <w:u w:val="single"/>
        </w:rPr>
        <w:t>Question 6</w:t>
      </w:r>
      <w:r>
        <w:t xml:space="preserve">: In a relational DBMS, columns/attributes should be </w:t>
      </w:r>
      <w:bookmarkStart w:id="12" w:name="OLE_LINK4"/>
      <w:r>
        <w:rPr>
          <w:i/>
        </w:rPr>
        <w:t>atomic</w:t>
      </w:r>
      <w:bookmarkEnd w:id="12"/>
      <w:r>
        <w:rPr>
          <w:i/>
        </w:rPr>
        <w:t>.</w:t>
      </w:r>
      <w:r>
        <w:t xml:space="preserve"> Briefly explain what this means. If a table has a column </w:t>
      </w:r>
      <w:r>
        <w:rPr>
          <w:i/>
        </w:rPr>
        <w:t>name</w:t>
      </w:r>
      <w:r>
        <w:t xml:space="preserve"> of the form “last name, first name”, is this atomic?</w:t>
      </w:r>
    </w:p>
    <w:p w14:paraId="0E4B34F3" w14:textId="77777777" w:rsidR="004371F7" w:rsidRDefault="004371F7"/>
    <w:p w14:paraId="0E4B34F4" w14:textId="5A55BE16" w:rsidR="004371F7" w:rsidRDefault="004B0705">
      <w:r>
        <w:rPr>
          <w:rFonts w:hint="eastAsia"/>
        </w:rPr>
        <w:t>I</w:t>
      </w:r>
      <w:r>
        <w:t>t means indivi</w:t>
      </w:r>
      <w:r w:rsidR="006939EB">
        <w:t xml:space="preserve">sible. </w:t>
      </w:r>
    </w:p>
    <w:p w14:paraId="0E4B34F5" w14:textId="30ADCD4B" w:rsidR="004371F7" w:rsidRDefault="00AF7284">
      <w:r>
        <w:t xml:space="preserve">No, we can </w:t>
      </w:r>
      <w:r w:rsidR="00E04E11">
        <w:t xml:space="preserve">partition it as “first name”, “last name”. </w:t>
      </w:r>
      <w:r w:rsidR="003131B9">
        <w:t>For example, if we want to email the person, we can use Mr./</w:t>
      </w:r>
      <w:proofErr w:type="spellStart"/>
      <w:r w:rsidR="003131B9">
        <w:t>Mrs</w:t>
      </w:r>
      <w:proofErr w:type="spellEnd"/>
      <w:r w:rsidR="003131B9">
        <w:t xml:space="preserve"> + “last name”.</w:t>
      </w:r>
    </w:p>
    <w:p w14:paraId="0E4B34F6" w14:textId="77777777" w:rsidR="004371F7" w:rsidRPr="003131B9" w:rsidRDefault="004371F7"/>
    <w:p w14:paraId="0E4B34F7" w14:textId="77777777" w:rsidR="004371F7" w:rsidRDefault="00E80ED9">
      <w:pPr>
        <w:pStyle w:val="3"/>
      </w:pPr>
      <w:bookmarkStart w:id="13" w:name="_pgcwiz7oohui" w:colFirst="0" w:colLast="0"/>
      <w:bookmarkEnd w:id="13"/>
      <w:r>
        <w:rPr>
          <w:u w:val="single"/>
        </w:rPr>
        <w:t>Question 7</w:t>
      </w:r>
      <w:r>
        <w:t xml:space="preserve">: Attributes/columns have </w:t>
      </w:r>
      <w:r>
        <w:rPr>
          <w:i/>
        </w:rPr>
        <w:t>types,</w:t>
      </w:r>
      <w:r>
        <w:t xml:space="preserve"> e.g. int, </w:t>
      </w:r>
      <w:proofErr w:type="gramStart"/>
      <w:r>
        <w:t>varchar(</w:t>
      </w:r>
      <w:proofErr w:type="gramEnd"/>
      <w:r>
        <w:t xml:space="preserve">128), timestamp. An attribute/column values must be from a </w:t>
      </w:r>
      <w:r>
        <w:rPr>
          <w:i/>
        </w:rPr>
        <w:t>domain</w:t>
      </w:r>
      <w:r>
        <w:t>? What is the difference between a type and a domain (hint: domain constraints)?</w:t>
      </w:r>
    </w:p>
    <w:p w14:paraId="0E4B34F8" w14:textId="77777777" w:rsidR="004371F7" w:rsidRDefault="004371F7"/>
    <w:p w14:paraId="0E4B34F9" w14:textId="58399FEC" w:rsidR="004371F7" w:rsidRDefault="006F4337">
      <w:r>
        <w:lastRenderedPageBreak/>
        <w:t>An attribute/column values should be from a domain.</w:t>
      </w:r>
    </w:p>
    <w:p w14:paraId="16435620" w14:textId="087F7C64" w:rsidR="006F4337" w:rsidRDefault="00D1653F">
      <w:r>
        <w:t>Type is a data type</w:t>
      </w:r>
      <w:r w:rsidR="00731ACE">
        <w:t xml:space="preserve"> like </w:t>
      </w:r>
      <w:proofErr w:type="gramStart"/>
      <w:r w:rsidR="00731ACE">
        <w:t>varchar(</w:t>
      </w:r>
      <w:proofErr w:type="gramEnd"/>
      <w:r w:rsidR="00731ACE">
        <w:t>8), domain is a combination of data type and domain constrains, like varchar(8) NOT NULL.</w:t>
      </w:r>
    </w:p>
    <w:p w14:paraId="0E4B34FA" w14:textId="77777777" w:rsidR="004371F7" w:rsidRDefault="004371F7"/>
    <w:p w14:paraId="0E4B34FB" w14:textId="77777777" w:rsidR="004371F7" w:rsidRDefault="004371F7"/>
    <w:p w14:paraId="0E4B34FC" w14:textId="77777777" w:rsidR="004371F7" w:rsidRDefault="00E80ED9">
      <w:pPr>
        <w:pStyle w:val="3"/>
      </w:pPr>
      <w:bookmarkStart w:id="14" w:name="_jbl2vxjlf9eg" w:colFirst="0" w:colLast="0"/>
      <w:bookmarkEnd w:id="14"/>
      <w:r>
        <w:rPr>
          <w:u w:val="single"/>
        </w:rPr>
        <w:t>Question 8</w:t>
      </w:r>
      <w:r>
        <w:t>: There are four common types of people that interact with a database management system. List and briefly explain each of the four types.</w:t>
      </w:r>
    </w:p>
    <w:p w14:paraId="0E4B34FD" w14:textId="77777777" w:rsidR="004371F7" w:rsidRDefault="004371F7"/>
    <w:p w14:paraId="0E4B34FE" w14:textId="2ACBA90C" w:rsidR="004371F7" w:rsidRDefault="0002006F">
      <w:r w:rsidRPr="00C62497">
        <w:t>Naive users</w:t>
      </w:r>
      <w:r w:rsidR="00C62497">
        <w:t xml:space="preserve">. </w:t>
      </w:r>
      <w:r w:rsidR="00F628A8">
        <w:t xml:space="preserve">Interact DBMS with a </w:t>
      </w:r>
      <w:r w:rsidR="00C46CA9">
        <w:t>previously written application program.</w:t>
      </w:r>
    </w:p>
    <w:p w14:paraId="0E4B34FF" w14:textId="46CCD4CA" w:rsidR="004371F7" w:rsidRDefault="00C62497">
      <w:r w:rsidRPr="00C62497">
        <w:t>Application programmers</w:t>
      </w:r>
      <w:r>
        <w:t xml:space="preserve">. </w:t>
      </w:r>
      <w:r w:rsidR="00C46CA9">
        <w:t>The people who write application programs.</w:t>
      </w:r>
    </w:p>
    <w:p w14:paraId="0E4B3500" w14:textId="6220FD56" w:rsidR="004371F7" w:rsidRPr="00C62497" w:rsidRDefault="00C62497">
      <w:r w:rsidRPr="00C62497">
        <w:t>Sophisticated users</w:t>
      </w:r>
      <w:r>
        <w:t xml:space="preserve">. </w:t>
      </w:r>
      <w:r w:rsidR="008938D9">
        <w:t xml:space="preserve">Interact DBMS </w:t>
      </w:r>
      <w:r w:rsidR="0080040D">
        <w:t>without</w:t>
      </w:r>
      <w:r w:rsidR="008938D9">
        <w:t xml:space="preserve"> writing programs, but using </w:t>
      </w:r>
      <w:r w:rsidR="0080040D">
        <w:t>database queries.</w:t>
      </w:r>
    </w:p>
    <w:p w14:paraId="216DF6F9" w14:textId="43A5A1FC" w:rsidR="00C62497" w:rsidRPr="00C62497" w:rsidRDefault="00C62497">
      <w:r w:rsidRPr="00C62497">
        <w:t>Specialized users</w:t>
      </w:r>
      <w:r>
        <w:t xml:space="preserve">. </w:t>
      </w:r>
      <w:r w:rsidR="0080040D">
        <w:t>The people who</w:t>
      </w:r>
      <w:r w:rsidR="00F02256">
        <w:t xml:space="preserve"> </w:t>
      </w:r>
      <w:r w:rsidR="0080040D">
        <w:t xml:space="preserve">write </w:t>
      </w:r>
      <w:r w:rsidR="00F02256">
        <w:t>untraditional database applications like video.</w:t>
      </w:r>
    </w:p>
    <w:p w14:paraId="608E21D2" w14:textId="77777777" w:rsidR="00C62497" w:rsidRPr="00C62497" w:rsidRDefault="00C62497"/>
    <w:p w14:paraId="7099399E" w14:textId="77777777" w:rsidR="00C62497" w:rsidRPr="00C62497" w:rsidRDefault="00C62497"/>
    <w:p w14:paraId="0E4B3501" w14:textId="77777777" w:rsidR="004371F7" w:rsidRDefault="00E80ED9">
      <w:pPr>
        <w:pStyle w:val="3"/>
      </w:pPr>
      <w:bookmarkStart w:id="15" w:name="_5e3uvibl1vra" w:colFirst="0" w:colLast="0"/>
      <w:bookmarkEnd w:id="15"/>
      <w:r>
        <w:rPr>
          <w:u w:val="single"/>
        </w:rPr>
        <w:t>Question 9</w:t>
      </w:r>
      <w:r>
        <w:t xml:space="preserve">: Briefly explain the concepts of database </w:t>
      </w:r>
      <w:bookmarkStart w:id="16" w:name="OLE_LINK5"/>
      <w:r>
        <w:rPr>
          <w:i/>
        </w:rPr>
        <w:t>instance</w:t>
      </w:r>
      <w:bookmarkEnd w:id="16"/>
      <w:r>
        <w:t xml:space="preserve"> and </w:t>
      </w:r>
      <w:r>
        <w:rPr>
          <w:i/>
        </w:rPr>
        <w:t>schema</w:t>
      </w:r>
      <w:r>
        <w:t>?</w:t>
      </w:r>
    </w:p>
    <w:p w14:paraId="0E4B3502" w14:textId="77777777" w:rsidR="004371F7" w:rsidRDefault="004371F7"/>
    <w:p w14:paraId="2294DB0E" w14:textId="67C0ECE5" w:rsidR="00F37F27" w:rsidRDefault="00F37F27">
      <w:r>
        <w:rPr>
          <w:rFonts w:hint="eastAsia"/>
        </w:rPr>
        <w:t>I</w:t>
      </w:r>
      <w:r>
        <w:t>nstance:</w:t>
      </w:r>
      <w:r>
        <w:rPr>
          <w:rFonts w:hint="eastAsia"/>
        </w:rPr>
        <w:t xml:space="preserve"> </w:t>
      </w:r>
      <w:r w:rsidR="00BD7CB3">
        <w:t>The actual content in a database</w:t>
      </w:r>
      <w:r w:rsidR="00486CB2">
        <w:t>.</w:t>
      </w:r>
    </w:p>
    <w:p w14:paraId="0E4B3504" w14:textId="0BEC8092" w:rsidR="004371F7" w:rsidRDefault="00637C95">
      <w:r w:rsidRPr="00637C95">
        <w:t>Schema</w:t>
      </w:r>
      <w:r>
        <w:t>: The structure of the database, without actual content.</w:t>
      </w:r>
    </w:p>
    <w:p w14:paraId="0E4B3505" w14:textId="77777777" w:rsidR="004371F7" w:rsidRDefault="004371F7"/>
    <w:p w14:paraId="0E4B3507" w14:textId="77777777" w:rsidR="004371F7" w:rsidRDefault="00E80ED9">
      <w:pPr>
        <w:pStyle w:val="3"/>
      </w:pPr>
      <w:bookmarkStart w:id="17" w:name="_dls01jcgawo2" w:colFirst="0" w:colLast="0"/>
      <w:bookmarkEnd w:id="17"/>
      <w:r>
        <w:rPr>
          <w:u w:val="single"/>
        </w:rPr>
        <w:t>Question 10:</w:t>
      </w:r>
      <w:r>
        <w:t xml:space="preserve"> Explain the concept of </w:t>
      </w:r>
      <w:r>
        <w:rPr>
          <w:i/>
        </w:rPr>
        <w:t>physical data independence</w:t>
      </w:r>
      <w:r>
        <w:t xml:space="preserve"> and the importance of the concept.</w:t>
      </w:r>
    </w:p>
    <w:p w14:paraId="79699479" w14:textId="77777777" w:rsidR="00486CB2" w:rsidRPr="008C5B6F" w:rsidRDefault="00486CB2" w:rsidP="00486CB2"/>
    <w:p w14:paraId="46020B5E" w14:textId="3E6D5E4D" w:rsidR="00486CB2" w:rsidRDefault="00E80ED9" w:rsidP="00E80ED9">
      <w:r>
        <w:t xml:space="preserve">It’s the ability to </w:t>
      </w:r>
      <w:r w:rsidR="006549FE">
        <w:rPr>
          <w:rFonts w:hint="eastAsia"/>
        </w:rPr>
        <w:t>adjust</w:t>
      </w:r>
      <w:r>
        <w:t xml:space="preserve"> the physical schema without changing the logical schema</w:t>
      </w:r>
      <w:r w:rsidR="006549FE">
        <w:rPr>
          <w:rFonts w:hint="eastAsia"/>
        </w:rPr>
        <w:t>.</w:t>
      </w:r>
      <w:r w:rsidR="006549FE">
        <w:t xml:space="preserve"> </w:t>
      </w:r>
      <w:proofErr w:type="gramStart"/>
      <w:r w:rsidR="006C33EB">
        <w:t>So</w:t>
      </w:r>
      <w:proofErr w:type="gramEnd"/>
      <w:r w:rsidR="006C33EB">
        <w:t xml:space="preserve"> the changes in some parts would not influence other parts of the data seriously. </w:t>
      </w:r>
      <w:r w:rsidR="00AC144C" w:rsidRPr="00AC144C">
        <w:t xml:space="preserve">Applications </w:t>
      </w:r>
      <w:r w:rsidR="00AC144C">
        <w:t>rely</w:t>
      </w:r>
      <w:r w:rsidR="00AC144C" w:rsidRPr="00AC144C">
        <w:t xml:space="preserve"> on the logical schema</w:t>
      </w:r>
      <w:r w:rsidR="00AC144C">
        <w:t>.</w:t>
      </w:r>
    </w:p>
    <w:p w14:paraId="3885766B" w14:textId="77777777" w:rsidR="008C5B6F" w:rsidRPr="00486CB2" w:rsidRDefault="008C5B6F" w:rsidP="00486CB2"/>
    <w:sectPr w:rsidR="008C5B6F" w:rsidRPr="00486CB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rriweather">
    <w:altName w:val="Merriweather"/>
    <w:charset w:val="00"/>
    <w:family w:val="auto"/>
    <w:pitch w:val="variable"/>
    <w:sig w:usb0="20000207" w:usb1="00000002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3240B3"/>
    <w:multiLevelType w:val="multilevel"/>
    <w:tmpl w:val="9CEA34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xsLA0MrIws7A0NDRS0lEKTi0uzszPAykwqgUApFSHjywAAAA="/>
  </w:docVars>
  <w:rsids>
    <w:rsidRoot w:val="004371F7"/>
    <w:rsid w:val="00002809"/>
    <w:rsid w:val="00013613"/>
    <w:rsid w:val="0002006F"/>
    <w:rsid w:val="000630AC"/>
    <w:rsid w:val="00076CA4"/>
    <w:rsid w:val="00090C03"/>
    <w:rsid w:val="000A3062"/>
    <w:rsid w:val="000A70DF"/>
    <w:rsid w:val="00105B63"/>
    <w:rsid w:val="00126047"/>
    <w:rsid w:val="00144C02"/>
    <w:rsid w:val="001806CB"/>
    <w:rsid w:val="001A4875"/>
    <w:rsid w:val="002B2B5E"/>
    <w:rsid w:val="002F6A97"/>
    <w:rsid w:val="003131B9"/>
    <w:rsid w:val="0031725C"/>
    <w:rsid w:val="004371F7"/>
    <w:rsid w:val="004456E1"/>
    <w:rsid w:val="00447927"/>
    <w:rsid w:val="00452F3E"/>
    <w:rsid w:val="00486CB2"/>
    <w:rsid w:val="004A2F5F"/>
    <w:rsid w:val="004B0705"/>
    <w:rsid w:val="00577A7A"/>
    <w:rsid w:val="00637C95"/>
    <w:rsid w:val="006549FE"/>
    <w:rsid w:val="006638F1"/>
    <w:rsid w:val="006939EB"/>
    <w:rsid w:val="006C33EB"/>
    <w:rsid w:val="006E6A7C"/>
    <w:rsid w:val="006F4337"/>
    <w:rsid w:val="0071463A"/>
    <w:rsid w:val="00731ACE"/>
    <w:rsid w:val="00761691"/>
    <w:rsid w:val="00764362"/>
    <w:rsid w:val="007C6697"/>
    <w:rsid w:val="0080040D"/>
    <w:rsid w:val="008315D4"/>
    <w:rsid w:val="00845390"/>
    <w:rsid w:val="00864EA1"/>
    <w:rsid w:val="008938D9"/>
    <w:rsid w:val="008C5B6F"/>
    <w:rsid w:val="008D6346"/>
    <w:rsid w:val="0091269E"/>
    <w:rsid w:val="00926CE4"/>
    <w:rsid w:val="00942C0B"/>
    <w:rsid w:val="00A21645"/>
    <w:rsid w:val="00A31F47"/>
    <w:rsid w:val="00A56F5C"/>
    <w:rsid w:val="00A814EB"/>
    <w:rsid w:val="00AA5F43"/>
    <w:rsid w:val="00AA762D"/>
    <w:rsid w:val="00AC144C"/>
    <w:rsid w:val="00AC21DD"/>
    <w:rsid w:val="00AF7284"/>
    <w:rsid w:val="00B378D2"/>
    <w:rsid w:val="00B761D5"/>
    <w:rsid w:val="00BB04E7"/>
    <w:rsid w:val="00BC65FB"/>
    <w:rsid w:val="00BD7CB3"/>
    <w:rsid w:val="00C21A79"/>
    <w:rsid w:val="00C46CA9"/>
    <w:rsid w:val="00C4799E"/>
    <w:rsid w:val="00C62497"/>
    <w:rsid w:val="00CB1E65"/>
    <w:rsid w:val="00CE6ADE"/>
    <w:rsid w:val="00D1653F"/>
    <w:rsid w:val="00D2369E"/>
    <w:rsid w:val="00D646F0"/>
    <w:rsid w:val="00D83C16"/>
    <w:rsid w:val="00DA6202"/>
    <w:rsid w:val="00DB0B31"/>
    <w:rsid w:val="00E03041"/>
    <w:rsid w:val="00E04E11"/>
    <w:rsid w:val="00E80ED9"/>
    <w:rsid w:val="00EE11F8"/>
    <w:rsid w:val="00F02256"/>
    <w:rsid w:val="00F37F27"/>
    <w:rsid w:val="00F62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B34C4"/>
  <w15:docId w15:val="{5F456AC6-CDFE-4427-BE43-13BD31ED0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0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4</Pages>
  <Words>714</Words>
  <Characters>4070</Characters>
  <Application>Microsoft Office Word</Application>
  <DocSecurity>0</DocSecurity>
  <Lines>33</Lines>
  <Paragraphs>9</Paragraphs>
  <ScaleCrop>false</ScaleCrop>
  <Company/>
  <LinksUpToDate>false</LinksUpToDate>
  <CharactersWithSpaces>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嘉豪 邵</cp:lastModifiedBy>
  <cp:revision>80</cp:revision>
  <dcterms:created xsi:type="dcterms:W3CDTF">2022-02-04T22:55:00Z</dcterms:created>
  <dcterms:modified xsi:type="dcterms:W3CDTF">2022-02-05T01:29:00Z</dcterms:modified>
</cp:coreProperties>
</file>